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63FE" w:rsidRDefault="00B50A92">
      <w:r>
        <w:t>Name:                                                                                                                            Email ID:</w:t>
      </w:r>
    </w:p>
    <w:p w:rsidR="00B50A92" w:rsidRDefault="00B50A92">
      <w:r>
        <w:t>ID Numb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7"/>
        <w:gridCol w:w="1278"/>
        <w:gridCol w:w="3660"/>
        <w:gridCol w:w="1697"/>
        <w:gridCol w:w="1958"/>
      </w:tblGrid>
      <w:tr w:rsidR="00B649A8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S.No</w:t>
            </w:r>
          </w:p>
        </w:tc>
        <w:tc>
          <w:tcPr>
            <w:tcW w:w="956" w:type="dxa"/>
          </w:tcPr>
          <w:p w:rsidR="00B50A92" w:rsidRDefault="00B50A92" w:rsidP="00B50A92">
            <w:pPr>
              <w:jc w:val="center"/>
            </w:pPr>
            <w:r>
              <w:t>Date</w:t>
            </w:r>
          </w:p>
        </w:tc>
        <w:tc>
          <w:tcPr>
            <w:tcW w:w="4004" w:type="dxa"/>
          </w:tcPr>
          <w:p w:rsidR="00B50A92" w:rsidRDefault="00B50A92" w:rsidP="00B50A92">
            <w:pPr>
              <w:jc w:val="center"/>
            </w:pPr>
            <w:r>
              <w:t>Work Done Today</w:t>
            </w:r>
          </w:p>
        </w:tc>
        <w:tc>
          <w:tcPr>
            <w:tcW w:w="1783" w:type="dxa"/>
          </w:tcPr>
          <w:p w:rsidR="00B50A92" w:rsidRDefault="00B50A92">
            <w:r>
              <w:t>Next Day Plan</w:t>
            </w:r>
          </w:p>
        </w:tc>
        <w:tc>
          <w:tcPr>
            <w:tcW w:w="2060" w:type="dxa"/>
          </w:tcPr>
          <w:p w:rsidR="00B50A92" w:rsidRDefault="00B50A92" w:rsidP="00B50A92">
            <w:pPr>
              <w:jc w:val="center"/>
            </w:pPr>
            <w:r>
              <w:t>Important things to Remember</w:t>
            </w:r>
          </w:p>
        </w:tc>
      </w:tr>
      <w:tr w:rsidR="00B649A8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</w:t>
            </w:r>
          </w:p>
        </w:tc>
        <w:tc>
          <w:tcPr>
            <w:tcW w:w="956" w:type="dxa"/>
          </w:tcPr>
          <w:p w:rsidR="00B50A92" w:rsidRDefault="00B649A8">
            <w:r>
              <w:t>16/05/2017</w:t>
            </w:r>
          </w:p>
        </w:tc>
        <w:tc>
          <w:tcPr>
            <w:tcW w:w="4004" w:type="dxa"/>
          </w:tcPr>
          <w:p w:rsidR="005D4B82" w:rsidRDefault="00B649A8">
            <w:r>
              <w:t xml:space="preserve">Read image and convert it into grayscale image </w:t>
            </w:r>
          </w:p>
          <w:p w:rsidR="00B649A8" w:rsidRDefault="00B649A8">
            <w:r>
              <w:t>Make binary histogram of face</w:t>
            </w:r>
          </w:p>
          <w:p w:rsidR="005D4B82" w:rsidRDefault="005D4B82"/>
        </w:tc>
        <w:tc>
          <w:tcPr>
            <w:tcW w:w="1783" w:type="dxa"/>
          </w:tcPr>
          <w:p w:rsidR="00B50A92" w:rsidRDefault="00B649A8">
            <w:r>
              <w:t>Coding for Video analysis and capturing</w:t>
            </w:r>
            <w:r w:rsidR="004500E0">
              <w:t xml:space="preserve"> frame from vide</w:t>
            </w:r>
            <w:bookmarkStart w:id="0" w:name="_GoBack"/>
            <w:bookmarkEnd w:id="0"/>
            <w:r>
              <w:t xml:space="preserve">o </w:t>
            </w:r>
          </w:p>
        </w:tc>
        <w:tc>
          <w:tcPr>
            <w:tcW w:w="2060" w:type="dxa"/>
          </w:tcPr>
          <w:p w:rsidR="00B50A92" w:rsidRDefault="00B50A92"/>
        </w:tc>
      </w:tr>
      <w:tr w:rsidR="00B649A8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2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B649A8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3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B649A8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4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B649A8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5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B649A8" w:rsidTr="005D4B82">
        <w:trPr>
          <w:trHeight w:val="197"/>
        </w:trPr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6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B649A8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7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B649A8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8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B649A8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9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B649A8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0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B649A8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1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B649A8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2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B649A8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3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B649A8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lastRenderedPageBreak/>
              <w:t>14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B649A8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5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B649A8" w:rsidTr="005D4B82">
        <w:trPr>
          <w:trHeight w:val="242"/>
        </w:trPr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6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B649A8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7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B649A8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8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B649A8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9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B649A8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0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B649A8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1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B649A8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1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B649A8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2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B649A8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3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B649A8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4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B649A8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5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B649A8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6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B649A8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7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B649A8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8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B649A8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9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B649A8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0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B649A8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1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B649A8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2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B649A8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3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B649A8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4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</w:tbl>
    <w:p w:rsidR="00B50A92" w:rsidRDefault="00B50A92"/>
    <w:sectPr w:rsidR="00B50A92" w:rsidSect="005B63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zMTKwMDIzNDIzsjBU0lEKTi0uzszPAykwrAUAwFG61CwAAAA="/>
  </w:docVars>
  <w:rsids>
    <w:rsidRoot w:val="00B50A92"/>
    <w:rsid w:val="004500E0"/>
    <w:rsid w:val="005B63FE"/>
    <w:rsid w:val="005D4B82"/>
    <w:rsid w:val="00A67028"/>
    <w:rsid w:val="00B50A92"/>
    <w:rsid w:val="00B64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CBDD8C"/>
  <w15:docId w15:val="{CFCBF55F-6742-4D5B-8466-FC05F4260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63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50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83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5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mit tada</cp:lastModifiedBy>
  <cp:revision>2</cp:revision>
  <dcterms:created xsi:type="dcterms:W3CDTF">2017-05-19T04:34:00Z</dcterms:created>
  <dcterms:modified xsi:type="dcterms:W3CDTF">2017-05-19T04:34:00Z</dcterms:modified>
</cp:coreProperties>
</file>